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BCE99E" w14:textId="542E8AAF" w:rsidR="004D102B" w:rsidRPr="006B41EC" w:rsidRDefault="004D102B" w:rsidP="00B31F59">
      <w:pPr>
        <w:autoSpaceDE w:val="0"/>
        <w:autoSpaceDN w:val="0"/>
        <w:adjustRightInd w:val="0"/>
        <w:rPr>
          <w:rFonts w:ascii="Calibri" w:hAnsi="Calibri" w:cs="Arial"/>
          <w:b/>
          <w:bCs/>
          <w:szCs w:val="28"/>
          <w:lang w:eastAsia="en-AU"/>
        </w:rPr>
      </w:pPr>
    </w:p>
    <w:p w14:paraId="5D5B148F" w14:textId="03488238" w:rsidR="004D102B" w:rsidRPr="0069714A" w:rsidRDefault="00335641" w:rsidP="004D102B">
      <w:pPr>
        <w:spacing w:after="200" w:line="276" w:lineRule="auto"/>
        <w:ind w:left="-709" w:right="-472"/>
        <w:jc w:val="center"/>
        <w:rPr>
          <w:rFonts w:ascii="Arial" w:hAnsi="Arial" w:cs="Arial"/>
          <w:b/>
          <w:sz w:val="36"/>
          <w:szCs w:val="36"/>
          <w:u w:val="single"/>
        </w:rPr>
      </w:pPr>
      <w:r>
        <w:rPr>
          <w:rFonts w:ascii="Arial" w:hAnsi="Arial" w:cs="Arial"/>
          <w:b/>
          <w:sz w:val="36"/>
          <w:szCs w:val="36"/>
          <w:u w:val="single"/>
        </w:rPr>
        <w:t>Session 5</w:t>
      </w:r>
      <w:r w:rsidR="004D102B" w:rsidRPr="0069714A">
        <w:rPr>
          <w:rFonts w:ascii="Arial" w:hAnsi="Arial" w:cs="Arial"/>
          <w:b/>
          <w:sz w:val="36"/>
          <w:szCs w:val="36"/>
          <w:u w:val="single"/>
        </w:rPr>
        <w:t xml:space="preserve">: Training with Ben Jones </w:t>
      </w:r>
    </w:p>
    <w:p w14:paraId="0A309AB4" w14:textId="2C951D8F" w:rsidR="004D102B" w:rsidRPr="0069714A" w:rsidRDefault="00335641" w:rsidP="004D102B">
      <w:pPr>
        <w:spacing w:after="200" w:line="276" w:lineRule="auto"/>
        <w:ind w:left="-709" w:right="-472"/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ules and Ex</w:t>
      </w:r>
      <w:bookmarkStart w:id="0" w:name="_GoBack"/>
      <w:bookmarkEnd w:id="0"/>
      <w:r>
        <w:rPr>
          <w:rFonts w:ascii="Arial" w:hAnsi="Arial" w:cs="Arial"/>
          <w:b/>
          <w:sz w:val="24"/>
          <w:szCs w:val="24"/>
          <w:u w:val="single"/>
        </w:rPr>
        <w:t>pectations within my home</w:t>
      </w:r>
    </w:p>
    <w:p w14:paraId="45BDF360" w14:textId="56AFF564" w:rsidR="00A4766E" w:rsidRDefault="004D102B" w:rsidP="004D102B">
      <w:pPr>
        <w:spacing w:after="200" w:line="276" w:lineRule="auto"/>
        <w:ind w:left="-709" w:right="-472"/>
        <w:rPr>
          <w:rFonts w:ascii="Arial" w:hAnsi="Arial" w:cs="Arial"/>
          <w:bCs/>
          <w:sz w:val="24"/>
          <w:szCs w:val="24"/>
        </w:rPr>
      </w:pPr>
      <w:r w:rsidRPr="0069714A">
        <w:rPr>
          <w:rFonts w:ascii="Arial" w:hAnsi="Arial" w:cs="Arial"/>
          <w:bCs/>
          <w:sz w:val="24"/>
          <w:szCs w:val="24"/>
        </w:rPr>
        <w:t xml:space="preserve">In session </w:t>
      </w:r>
      <w:r w:rsidR="00335641">
        <w:rPr>
          <w:rFonts w:ascii="Arial" w:hAnsi="Arial" w:cs="Arial"/>
          <w:bCs/>
          <w:sz w:val="24"/>
          <w:szCs w:val="24"/>
        </w:rPr>
        <w:t>five</w:t>
      </w:r>
      <w:r w:rsidR="00C83B5F">
        <w:rPr>
          <w:rFonts w:ascii="Arial" w:hAnsi="Arial" w:cs="Arial"/>
          <w:bCs/>
          <w:sz w:val="24"/>
          <w:szCs w:val="24"/>
        </w:rPr>
        <w:t xml:space="preserve"> </w:t>
      </w:r>
      <w:r w:rsidR="00B23003" w:rsidRPr="0069714A">
        <w:rPr>
          <w:rFonts w:ascii="Arial" w:hAnsi="Arial" w:cs="Arial"/>
          <w:bCs/>
          <w:sz w:val="24"/>
          <w:szCs w:val="24"/>
        </w:rPr>
        <w:t xml:space="preserve">we discussed the importance of </w:t>
      </w:r>
      <w:r w:rsidR="00335641">
        <w:rPr>
          <w:rFonts w:ascii="Arial" w:hAnsi="Arial" w:cs="Arial"/>
          <w:bCs/>
          <w:sz w:val="24"/>
          <w:szCs w:val="24"/>
        </w:rPr>
        <w:t>setting clear</w:t>
      </w:r>
      <w:r w:rsidR="00A4766E">
        <w:rPr>
          <w:rFonts w:ascii="Arial" w:hAnsi="Arial" w:cs="Arial"/>
          <w:bCs/>
          <w:sz w:val="24"/>
          <w:szCs w:val="24"/>
        </w:rPr>
        <w:t>,</w:t>
      </w:r>
      <w:r w:rsidR="00C83B5F">
        <w:rPr>
          <w:rFonts w:ascii="Arial" w:hAnsi="Arial" w:cs="Arial"/>
          <w:bCs/>
          <w:sz w:val="24"/>
          <w:szCs w:val="24"/>
        </w:rPr>
        <w:t xml:space="preserve"> </w:t>
      </w:r>
      <w:r w:rsidR="00A4766E">
        <w:rPr>
          <w:rFonts w:ascii="Arial" w:hAnsi="Arial" w:cs="Arial"/>
          <w:bCs/>
          <w:sz w:val="24"/>
          <w:szCs w:val="24"/>
        </w:rPr>
        <w:t>consistent, achievable expectations for children in their daily household routine.</w:t>
      </w:r>
    </w:p>
    <w:p w14:paraId="4CAD7C10" w14:textId="58F97E6C" w:rsidR="00A4766E" w:rsidRDefault="00A4766E" w:rsidP="004D102B">
      <w:pPr>
        <w:spacing w:after="200" w:line="276" w:lineRule="auto"/>
        <w:ind w:left="-709" w:right="-472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Reflect on your home. What expectations or rules are set? Consider concerns for the adults as well as concerns for the child. Following this, Brainstorm possible solutions.</w:t>
      </w:r>
    </w:p>
    <w:p w14:paraId="7FF8AC2D" w14:textId="00A68D84" w:rsidR="00C83B5F" w:rsidRDefault="00A4766E" w:rsidP="004D102B">
      <w:pPr>
        <w:spacing w:after="200" w:line="276" w:lineRule="auto"/>
        <w:ind w:left="-709" w:right="-472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onsider the following areas: bedtime, hygiene, morning routine, mealtimes, homework, chores, screen time, phones, sleepovers, teeth, etc.</w:t>
      </w:r>
      <w:r w:rsidR="00C83B5F">
        <w:rPr>
          <w:rFonts w:ascii="Arial" w:hAnsi="Arial" w:cs="Arial"/>
          <w:bCs/>
          <w:sz w:val="24"/>
          <w:szCs w:val="24"/>
        </w:rPr>
        <w:t xml:space="preserve"> supports.</w:t>
      </w:r>
    </w:p>
    <w:p w14:paraId="6B5B4355" w14:textId="0E8301C3" w:rsidR="00C83B5F" w:rsidRPr="0067487B" w:rsidRDefault="00C83B5F" w:rsidP="00B23003">
      <w:pPr>
        <w:spacing w:after="200" w:line="276" w:lineRule="auto"/>
        <w:ind w:left="-709" w:right="-472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shd w:val="clear" w:color="auto" w:fill="FFC000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7D428E" w14:paraId="61943716" w14:textId="77777777" w:rsidTr="007D428E">
        <w:tc>
          <w:tcPr>
            <w:tcW w:w="2254" w:type="dxa"/>
            <w:tcBorders>
              <w:bottom w:val="single" w:sz="4" w:space="0" w:color="auto"/>
            </w:tcBorders>
            <w:shd w:val="clear" w:color="auto" w:fill="FFC000"/>
          </w:tcPr>
          <w:p w14:paraId="47891F0B" w14:textId="511450FD" w:rsidR="007D428E" w:rsidRPr="00543934" w:rsidRDefault="007D428E" w:rsidP="007D428E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43934">
              <w:rPr>
                <w:rFonts w:ascii="Arial" w:hAnsi="Arial" w:cs="Arial"/>
                <w:b/>
                <w:sz w:val="28"/>
                <w:szCs w:val="28"/>
              </w:rPr>
              <w:t>Rules or Expectations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shd w:val="clear" w:color="auto" w:fill="FFC000"/>
          </w:tcPr>
          <w:p w14:paraId="7278C1EF" w14:textId="1373DB3C" w:rsidR="007D428E" w:rsidRPr="00543934" w:rsidRDefault="007D428E" w:rsidP="007D428E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43934">
              <w:rPr>
                <w:rFonts w:ascii="Arial" w:hAnsi="Arial" w:cs="Arial"/>
                <w:b/>
                <w:sz w:val="28"/>
                <w:szCs w:val="28"/>
              </w:rPr>
              <w:t>Adult Concerns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shd w:val="clear" w:color="auto" w:fill="FFC000"/>
          </w:tcPr>
          <w:p w14:paraId="1DB4DEF8" w14:textId="38D9D65A" w:rsidR="007D428E" w:rsidRPr="00543934" w:rsidRDefault="007D428E" w:rsidP="007D428E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43934">
              <w:rPr>
                <w:rFonts w:ascii="Arial" w:hAnsi="Arial" w:cs="Arial"/>
                <w:b/>
                <w:sz w:val="28"/>
                <w:szCs w:val="28"/>
              </w:rPr>
              <w:t>Child Concerns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shd w:val="clear" w:color="auto" w:fill="FFC000"/>
          </w:tcPr>
          <w:p w14:paraId="3EDA8E5C" w14:textId="61120A80" w:rsidR="007D428E" w:rsidRPr="00543934" w:rsidRDefault="007D428E" w:rsidP="007D428E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43934">
              <w:rPr>
                <w:rFonts w:ascii="Arial" w:hAnsi="Arial" w:cs="Arial"/>
                <w:b/>
                <w:sz w:val="28"/>
                <w:szCs w:val="28"/>
              </w:rPr>
              <w:t>Solutions</w:t>
            </w:r>
          </w:p>
        </w:tc>
      </w:tr>
      <w:tr w:rsidR="007D428E" w14:paraId="4899779E" w14:textId="77777777" w:rsidTr="007D428E">
        <w:tc>
          <w:tcPr>
            <w:tcW w:w="2254" w:type="dxa"/>
            <w:shd w:val="clear" w:color="auto" w:fill="auto"/>
          </w:tcPr>
          <w:p w14:paraId="40E4493C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PLE: Emily must go to bed at eight o’clock.</w:t>
            </w:r>
          </w:p>
          <w:p w14:paraId="10DA5166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E020EC4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1234C4" w14:textId="37653663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  <w:shd w:val="clear" w:color="auto" w:fill="auto"/>
          </w:tcPr>
          <w:p w14:paraId="553EE6DE" w14:textId="77777777" w:rsidR="007D428E" w:rsidRDefault="00543934" w:rsidP="004129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ily doesn’t get enough sleep and she’s grumpy in the morning.</w:t>
            </w:r>
          </w:p>
          <w:p w14:paraId="4B514B69" w14:textId="77777777" w:rsidR="00543934" w:rsidRDefault="00543934" w:rsidP="004129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 have a battle for an hour or so every evening to get her to bed. We have a battle every morning to get her up and ready for school.</w:t>
            </w:r>
          </w:p>
          <w:p w14:paraId="6B7EFAA6" w14:textId="4E729E64" w:rsidR="00543934" w:rsidRDefault="00543934" w:rsidP="004129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e needs rest.</w:t>
            </w:r>
          </w:p>
        </w:tc>
        <w:tc>
          <w:tcPr>
            <w:tcW w:w="2254" w:type="dxa"/>
            <w:shd w:val="clear" w:color="auto" w:fill="auto"/>
          </w:tcPr>
          <w:p w14:paraId="1E33471C" w14:textId="77777777" w:rsidR="007D428E" w:rsidRDefault="00543934" w:rsidP="004129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 hate going to bed early. My old bedtime was 9pm.</w:t>
            </w:r>
          </w:p>
          <w:p w14:paraId="0D8C24F9" w14:textId="77777777" w:rsidR="00543934" w:rsidRDefault="00543934" w:rsidP="004129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’m not tired and I get bored in my room and think about sad stuff.</w:t>
            </w:r>
          </w:p>
          <w:p w14:paraId="01629C08" w14:textId="6B65DE73" w:rsidR="00543934" w:rsidRDefault="00543934" w:rsidP="004129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 hate it when they nag me about bedtime; I’m not a baby.</w:t>
            </w:r>
          </w:p>
        </w:tc>
        <w:tc>
          <w:tcPr>
            <w:tcW w:w="2254" w:type="dxa"/>
            <w:shd w:val="clear" w:color="auto" w:fill="auto"/>
          </w:tcPr>
          <w:p w14:paraId="760E00E2" w14:textId="1A613C7D" w:rsidR="007D428E" w:rsidRDefault="00543934" w:rsidP="004129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ily can watch TV or listen to music in her room for an agreed-upon time.</w:t>
            </w:r>
          </w:p>
          <w:p w14:paraId="3F089DC5" w14:textId="78085CF5" w:rsidR="00543934" w:rsidRDefault="00543934" w:rsidP="004129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ily can choose a bedtime story and have reading time until 8.30pm.</w:t>
            </w:r>
          </w:p>
        </w:tc>
      </w:tr>
      <w:tr w:rsidR="007D428E" w14:paraId="79F5C2BF" w14:textId="77777777" w:rsidTr="007D428E">
        <w:tc>
          <w:tcPr>
            <w:tcW w:w="2254" w:type="dxa"/>
            <w:shd w:val="clear" w:color="auto" w:fill="auto"/>
          </w:tcPr>
          <w:p w14:paraId="22717E4A" w14:textId="1244E4C0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7069440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B08844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9AAA5A1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428EC0AA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  <w:shd w:val="clear" w:color="auto" w:fill="auto"/>
          </w:tcPr>
          <w:p w14:paraId="7982128B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  <w:shd w:val="clear" w:color="auto" w:fill="auto"/>
          </w:tcPr>
          <w:p w14:paraId="0E0E6811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  <w:shd w:val="clear" w:color="auto" w:fill="auto"/>
          </w:tcPr>
          <w:p w14:paraId="59BB1A88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D428E" w14:paraId="1ECAEEAF" w14:textId="77777777" w:rsidTr="007D428E">
        <w:tc>
          <w:tcPr>
            <w:tcW w:w="2254" w:type="dxa"/>
            <w:shd w:val="clear" w:color="auto" w:fill="auto"/>
          </w:tcPr>
          <w:p w14:paraId="5272645E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9815394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166354A0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2A107E1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3D1671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  <w:shd w:val="clear" w:color="auto" w:fill="auto"/>
          </w:tcPr>
          <w:p w14:paraId="1692CD09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  <w:shd w:val="clear" w:color="auto" w:fill="auto"/>
          </w:tcPr>
          <w:p w14:paraId="18D09FE6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  <w:shd w:val="clear" w:color="auto" w:fill="auto"/>
          </w:tcPr>
          <w:p w14:paraId="1692F4ED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D428E" w14:paraId="072FD53E" w14:textId="77777777" w:rsidTr="007D428E">
        <w:tc>
          <w:tcPr>
            <w:tcW w:w="2254" w:type="dxa"/>
            <w:shd w:val="clear" w:color="auto" w:fill="auto"/>
          </w:tcPr>
          <w:p w14:paraId="416FF7AF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F7DC0C6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6B7F5E9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0DCEC7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A336718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  <w:shd w:val="clear" w:color="auto" w:fill="auto"/>
          </w:tcPr>
          <w:p w14:paraId="5106F469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  <w:shd w:val="clear" w:color="auto" w:fill="auto"/>
          </w:tcPr>
          <w:p w14:paraId="12DB412E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  <w:shd w:val="clear" w:color="auto" w:fill="auto"/>
          </w:tcPr>
          <w:p w14:paraId="00603DCF" w14:textId="77777777" w:rsidR="007D428E" w:rsidRDefault="007D428E" w:rsidP="0041290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4A3E293" w14:textId="77777777" w:rsidR="00371761" w:rsidRPr="00F23A96" w:rsidRDefault="00371761">
      <w:pPr>
        <w:rPr>
          <w:rFonts w:ascii="Arial" w:hAnsi="Arial" w:cs="Arial"/>
          <w:sz w:val="24"/>
          <w:szCs w:val="24"/>
        </w:rPr>
      </w:pPr>
    </w:p>
    <w:sectPr w:rsidR="00371761" w:rsidRPr="00F23A96" w:rsidSect="00A402E9">
      <w:headerReference w:type="default" r:id="rId10"/>
      <w:footerReference w:type="default" r:id="rId11"/>
      <w:pgSz w:w="11906" w:h="16838"/>
      <w:pgMar w:top="1608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19A9B0" w14:textId="77777777" w:rsidR="00CD380C" w:rsidRDefault="00CD380C" w:rsidP="00692F7C">
      <w:pPr>
        <w:spacing w:after="0" w:line="240" w:lineRule="auto"/>
      </w:pPr>
      <w:r>
        <w:separator/>
      </w:r>
    </w:p>
  </w:endnote>
  <w:endnote w:type="continuationSeparator" w:id="0">
    <w:p w14:paraId="16BEDC72" w14:textId="77777777" w:rsidR="00CD380C" w:rsidRDefault="00CD380C" w:rsidP="00692F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0204E4" w14:textId="3D36ABE8" w:rsidR="002109B3" w:rsidRDefault="00815B95" w:rsidP="00815B95">
    <w:pPr>
      <w:pStyle w:val="Footer"/>
      <w:ind w:left="-1440"/>
    </w:pPr>
    <w:r>
      <w:rPr>
        <w:noProof/>
        <w:lang w:eastAsia="en-AU"/>
      </w:rPr>
      <w:drawing>
        <wp:inline distT="0" distB="0" distL="0" distR="0" wp14:anchorId="756DAC69" wp14:editId="10D39489">
          <wp:extent cx="7562354" cy="6096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5980 Allambi Word doc footer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65405" cy="6501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177214" w14:textId="77777777" w:rsidR="00CD380C" w:rsidRDefault="00CD380C" w:rsidP="00692F7C">
      <w:pPr>
        <w:spacing w:after="0" w:line="240" w:lineRule="auto"/>
      </w:pPr>
      <w:r>
        <w:separator/>
      </w:r>
    </w:p>
  </w:footnote>
  <w:footnote w:type="continuationSeparator" w:id="0">
    <w:p w14:paraId="56838779" w14:textId="77777777" w:rsidR="00CD380C" w:rsidRDefault="00CD380C" w:rsidP="00692F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799CE3" w14:textId="6DF6C6FE" w:rsidR="00815B95" w:rsidRDefault="007F1A0B">
    <w:pPr>
      <w:pStyle w:val="Header"/>
    </w:pPr>
    <w:r w:rsidRPr="007F1A0B">
      <w:rPr>
        <w:noProof/>
        <w:lang w:eastAsia="en-AU"/>
      </w:rPr>
      <w:drawing>
        <wp:anchor distT="36576" distB="36576" distL="36576" distR="36576" simplePos="0" relativeHeight="251660288" behindDoc="0" locked="0" layoutInCell="1" allowOverlap="1" wp14:anchorId="641DBF5C" wp14:editId="437D3E61">
          <wp:simplePos x="0" y="0"/>
          <wp:positionH relativeFrom="column">
            <wp:posOffset>5888355</wp:posOffset>
          </wp:positionH>
          <wp:positionV relativeFrom="paragraph">
            <wp:posOffset>-244907</wp:posOffset>
          </wp:positionV>
          <wp:extent cx="539750" cy="535305"/>
          <wp:effectExtent l="0" t="0" r="635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260" t="17079" r="16919" b="16859"/>
                  <a:stretch>
                    <a:fillRect/>
                  </a:stretch>
                </pic:blipFill>
                <pic:spPr bwMode="auto">
                  <a:xfrm>
                    <a:off x="0" y="0"/>
                    <a:ext cx="53975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F1A0B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8FB6ED" wp14:editId="2F3CFB2E">
              <wp:simplePos x="0" y="0"/>
              <wp:positionH relativeFrom="column">
                <wp:posOffset>-914400</wp:posOffset>
              </wp:positionH>
              <wp:positionV relativeFrom="paragraph">
                <wp:posOffset>-435610</wp:posOffset>
              </wp:positionV>
              <wp:extent cx="7557770" cy="884555"/>
              <wp:effectExtent l="0" t="0" r="0" b="444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7770" cy="884555"/>
                      </a:xfrm>
                      <a:prstGeom prst="rect">
                        <a:avLst/>
                      </a:prstGeom>
                      <a:solidFill>
                        <a:srgbClr val="FFC6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105489A" id="Rectangle 6" o:spid="_x0000_s1026" style="position:absolute;margin-left:-1in;margin-top:-34.3pt;width:595.1pt;height:6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" fillcolor="#ffc60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2A1D01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413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1">
    <w:nsid w:val="088F06DC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">
    <w:nsid w:val="0915140C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">
    <w:nsid w:val="10A362E2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4">
    <w:nsid w:val="11757ACE"/>
    <w:multiLevelType w:val="hybridMultilevel"/>
    <w:tmpl w:val="FBB4CE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EC314E"/>
    <w:multiLevelType w:val="hybridMultilevel"/>
    <w:tmpl w:val="F8A8CD34"/>
    <w:lvl w:ilvl="0" w:tplc="393E775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C83D8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7">
    <w:nsid w:val="17C22698"/>
    <w:multiLevelType w:val="hybridMultilevel"/>
    <w:tmpl w:val="E57C57B6"/>
    <w:lvl w:ilvl="0" w:tplc="031CBA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BD14B71"/>
    <w:multiLevelType w:val="hybridMultilevel"/>
    <w:tmpl w:val="D3F85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206468"/>
    <w:multiLevelType w:val="hybridMultilevel"/>
    <w:tmpl w:val="C156BCF8"/>
    <w:lvl w:ilvl="0" w:tplc="0652E634">
      <w:start w:val="1"/>
      <w:numFmt w:val="bullet"/>
      <w:pStyle w:val="BulletListItalic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844729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1">
    <w:nsid w:val="2DDF0E1C"/>
    <w:multiLevelType w:val="hybridMultilevel"/>
    <w:tmpl w:val="D8F03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8013FC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3">
    <w:nsid w:val="31BF21CE"/>
    <w:multiLevelType w:val="hybridMultilevel"/>
    <w:tmpl w:val="E57C57B6"/>
    <w:lvl w:ilvl="0" w:tplc="031CBA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3CD6DBD"/>
    <w:multiLevelType w:val="hybridMultilevel"/>
    <w:tmpl w:val="76B0D0B0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5">
    <w:nsid w:val="387C2B5F"/>
    <w:multiLevelType w:val="hybridMultilevel"/>
    <w:tmpl w:val="76B0D0B0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6">
    <w:nsid w:val="39C86C62"/>
    <w:multiLevelType w:val="hybridMultilevel"/>
    <w:tmpl w:val="8C04EE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DBF0656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8">
    <w:nsid w:val="3FA027C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9">
    <w:nsid w:val="45396C22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0">
    <w:nsid w:val="48CF7F1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1">
    <w:nsid w:val="4C812EF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12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22">
    <w:nsid w:val="55C64920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23">
    <w:nsid w:val="56B65CFE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4">
    <w:nsid w:val="66663368"/>
    <w:multiLevelType w:val="hybridMultilevel"/>
    <w:tmpl w:val="23E69F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B666D1E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26">
    <w:nsid w:val="6F281858"/>
    <w:multiLevelType w:val="hybridMultilevel"/>
    <w:tmpl w:val="40D831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C3666C"/>
    <w:multiLevelType w:val="hybridMultilevel"/>
    <w:tmpl w:val="E1A6239C"/>
    <w:lvl w:ilvl="0" w:tplc="83B06D84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28">
    <w:nsid w:val="71C25D53"/>
    <w:multiLevelType w:val="hybridMultilevel"/>
    <w:tmpl w:val="2CB6B9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271220"/>
    <w:multiLevelType w:val="multilevel"/>
    <w:tmpl w:val="D3028F94"/>
    <w:lvl w:ilvl="0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</w:rPr>
    </w:lvl>
    <w:lvl w:ilvl="1">
      <w:start w:val="1"/>
      <w:numFmt w:val="lowerLetter"/>
      <w:lvlText w:val="%2."/>
      <w:lvlJc w:val="left"/>
      <w:pPr>
        <w:ind w:left="1102" w:hanging="360"/>
      </w:pPr>
    </w:lvl>
    <w:lvl w:ilvl="2">
      <w:start w:val="1"/>
      <w:numFmt w:val="lowerRoman"/>
      <w:lvlText w:val="%3."/>
      <w:lvlJc w:val="right"/>
      <w:pPr>
        <w:ind w:left="1822" w:hanging="180"/>
      </w:pPr>
    </w:lvl>
    <w:lvl w:ilvl="3">
      <w:start w:val="1"/>
      <w:numFmt w:val="decimal"/>
      <w:lvlText w:val="%4."/>
      <w:lvlJc w:val="left"/>
      <w:pPr>
        <w:ind w:left="2542" w:hanging="360"/>
      </w:pPr>
    </w:lvl>
    <w:lvl w:ilvl="4">
      <w:start w:val="1"/>
      <w:numFmt w:val="lowerLetter"/>
      <w:lvlText w:val="%5."/>
      <w:lvlJc w:val="left"/>
      <w:pPr>
        <w:ind w:left="3262" w:hanging="360"/>
      </w:pPr>
    </w:lvl>
    <w:lvl w:ilvl="5">
      <w:start w:val="1"/>
      <w:numFmt w:val="lowerRoman"/>
      <w:lvlText w:val="%6."/>
      <w:lvlJc w:val="right"/>
      <w:pPr>
        <w:ind w:left="3982" w:hanging="180"/>
      </w:pPr>
    </w:lvl>
    <w:lvl w:ilvl="6">
      <w:start w:val="1"/>
      <w:numFmt w:val="decimal"/>
      <w:lvlText w:val="%7."/>
      <w:lvlJc w:val="left"/>
      <w:pPr>
        <w:ind w:left="4702" w:hanging="360"/>
      </w:pPr>
    </w:lvl>
    <w:lvl w:ilvl="7">
      <w:start w:val="1"/>
      <w:numFmt w:val="lowerLetter"/>
      <w:lvlText w:val="%8."/>
      <w:lvlJc w:val="left"/>
      <w:pPr>
        <w:ind w:left="5422" w:hanging="360"/>
      </w:pPr>
    </w:lvl>
    <w:lvl w:ilvl="8">
      <w:start w:val="1"/>
      <w:numFmt w:val="lowerRoman"/>
      <w:lvlText w:val="%9."/>
      <w:lvlJc w:val="right"/>
      <w:pPr>
        <w:ind w:left="6142" w:hanging="180"/>
      </w:pPr>
    </w:lvl>
  </w:abstractNum>
  <w:abstractNum w:abstractNumId="30">
    <w:nsid w:val="7DB43B21"/>
    <w:multiLevelType w:val="hybridMultilevel"/>
    <w:tmpl w:val="76B0D0B0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31">
    <w:nsid w:val="7DCB39D5"/>
    <w:multiLevelType w:val="hybridMultilevel"/>
    <w:tmpl w:val="D3028F94"/>
    <w:lvl w:ilvl="0" w:tplc="E9505C9A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num w:numId="1">
    <w:abstractNumId w:val="24"/>
  </w:num>
  <w:num w:numId="2">
    <w:abstractNumId w:val="13"/>
  </w:num>
  <w:num w:numId="3">
    <w:abstractNumId w:val="7"/>
  </w:num>
  <w:num w:numId="4">
    <w:abstractNumId w:val="5"/>
  </w:num>
  <w:num w:numId="5">
    <w:abstractNumId w:val="27"/>
  </w:num>
  <w:num w:numId="6">
    <w:abstractNumId w:val="31"/>
  </w:num>
  <w:num w:numId="7">
    <w:abstractNumId w:val="29"/>
  </w:num>
  <w:num w:numId="8">
    <w:abstractNumId w:val="25"/>
  </w:num>
  <w:num w:numId="9">
    <w:abstractNumId w:val="22"/>
  </w:num>
  <w:num w:numId="10">
    <w:abstractNumId w:val="12"/>
  </w:num>
  <w:num w:numId="11">
    <w:abstractNumId w:val="3"/>
  </w:num>
  <w:num w:numId="12">
    <w:abstractNumId w:val="0"/>
  </w:num>
  <w:num w:numId="13">
    <w:abstractNumId w:val="10"/>
  </w:num>
  <w:num w:numId="14">
    <w:abstractNumId w:val="15"/>
  </w:num>
  <w:num w:numId="15">
    <w:abstractNumId w:val="14"/>
  </w:num>
  <w:num w:numId="16">
    <w:abstractNumId w:val="30"/>
  </w:num>
  <w:num w:numId="17">
    <w:abstractNumId w:val="9"/>
  </w:num>
  <w:num w:numId="18">
    <w:abstractNumId w:val="17"/>
  </w:num>
  <w:num w:numId="19">
    <w:abstractNumId w:val="23"/>
  </w:num>
  <w:num w:numId="20">
    <w:abstractNumId w:val="18"/>
  </w:num>
  <w:num w:numId="21">
    <w:abstractNumId w:val="6"/>
  </w:num>
  <w:num w:numId="22">
    <w:abstractNumId w:val="21"/>
  </w:num>
  <w:num w:numId="23">
    <w:abstractNumId w:val="1"/>
  </w:num>
  <w:num w:numId="24">
    <w:abstractNumId w:val="20"/>
  </w:num>
  <w:num w:numId="25">
    <w:abstractNumId w:val="2"/>
  </w:num>
  <w:num w:numId="26">
    <w:abstractNumId w:val="19"/>
  </w:num>
  <w:num w:numId="27">
    <w:abstractNumId w:val="26"/>
  </w:num>
  <w:num w:numId="28">
    <w:abstractNumId w:val="28"/>
  </w:num>
  <w:num w:numId="29">
    <w:abstractNumId w:val="16"/>
  </w:num>
  <w:num w:numId="30">
    <w:abstractNumId w:val="4"/>
  </w:num>
  <w:num w:numId="31">
    <w:abstractNumId w:val="11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jGyMDc2MDMwMzNR0lEKTi0uzszPAykwrgUAmD8v9ywAAAA="/>
  </w:docVars>
  <w:rsids>
    <w:rsidRoot w:val="00DD7D26"/>
    <w:rsid w:val="00033606"/>
    <w:rsid w:val="00040803"/>
    <w:rsid w:val="000421A7"/>
    <w:rsid w:val="00045C71"/>
    <w:rsid w:val="00046D46"/>
    <w:rsid w:val="00067A7B"/>
    <w:rsid w:val="00090AB9"/>
    <w:rsid w:val="000C32BE"/>
    <w:rsid w:val="0011185B"/>
    <w:rsid w:val="00120F7C"/>
    <w:rsid w:val="00130830"/>
    <w:rsid w:val="00133ED3"/>
    <w:rsid w:val="00143E87"/>
    <w:rsid w:val="00164C0E"/>
    <w:rsid w:val="00191EB5"/>
    <w:rsid w:val="00194BAD"/>
    <w:rsid w:val="001B3EF2"/>
    <w:rsid w:val="001D2ED7"/>
    <w:rsid w:val="001E342C"/>
    <w:rsid w:val="001E78AD"/>
    <w:rsid w:val="002078E7"/>
    <w:rsid w:val="002109B3"/>
    <w:rsid w:val="00263477"/>
    <w:rsid w:val="00287679"/>
    <w:rsid w:val="002A63AB"/>
    <w:rsid w:val="002D5F44"/>
    <w:rsid w:val="002E1356"/>
    <w:rsid w:val="002E2ABA"/>
    <w:rsid w:val="002F709F"/>
    <w:rsid w:val="00323D92"/>
    <w:rsid w:val="00333EA8"/>
    <w:rsid w:val="00335641"/>
    <w:rsid w:val="00353177"/>
    <w:rsid w:val="003552F9"/>
    <w:rsid w:val="00371761"/>
    <w:rsid w:val="003A38E0"/>
    <w:rsid w:val="003A6E11"/>
    <w:rsid w:val="003A71BE"/>
    <w:rsid w:val="003E71DE"/>
    <w:rsid w:val="0040767C"/>
    <w:rsid w:val="00412902"/>
    <w:rsid w:val="00423184"/>
    <w:rsid w:val="004750D7"/>
    <w:rsid w:val="004911B5"/>
    <w:rsid w:val="00493FB9"/>
    <w:rsid w:val="004B6723"/>
    <w:rsid w:val="004D0D72"/>
    <w:rsid w:val="004D102B"/>
    <w:rsid w:val="004E11EC"/>
    <w:rsid w:val="004E43B0"/>
    <w:rsid w:val="00513CE9"/>
    <w:rsid w:val="00522BF9"/>
    <w:rsid w:val="0053013E"/>
    <w:rsid w:val="00543934"/>
    <w:rsid w:val="00577DE7"/>
    <w:rsid w:val="005A7428"/>
    <w:rsid w:val="005D09CD"/>
    <w:rsid w:val="005D60DB"/>
    <w:rsid w:val="00607128"/>
    <w:rsid w:val="0061310A"/>
    <w:rsid w:val="006236C3"/>
    <w:rsid w:val="00661D10"/>
    <w:rsid w:val="00665F54"/>
    <w:rsid w:val="0067487B"/>
    <w:rsid w:val="00687EF4"/>
    <w:rsid w:val="0069285D"/>
    <w:rsid w:val="00692F7C"/>
    <w:rsid w:val="0069520C"/>
    <w:rsid w:val="0069714A"/>
    <w:rsid w:val="006A29E7"/>
    <w:rsid w:val="006B1C19"/>
    <w:rsid w:val="006B61FC"/>
    <w:rsid w:val="006C365F"/>
    <w:rsid w:val="006C7260"/>
    <w:rsid w:val="006E52BA"/>
    <w:rsid w:val="006F3267"/>
    <w:rsid w:val="006F4B83"/>
    <w:rsid w:val="006F66C0"/>
    <w:rsid w:val="007000DA"/>
    <w:rsid w:val="007172EB"/>
    <w:rsid w:val="007B6960"/>
    <w:rsid w:val="007D428E"/>
    <w:rsid w:val="007F1A0B"/>
    <w:rsid w:val="00812C4F"/>
    <w:rsid w:val="00815B95"/>
    <w:rsid w:val="00834033"/>
    <w:rsid w:val="00847833"/>
    <w:rsid w:val="00852C8F"/>
    <w:rsid w:val="008A1F1B"/>
    <w:rsid w:val="008A36B3"/>
    <w:rsid w:val="008D232C"/>
    <w:rsid w:val="008F172A"/>
    <w:rsid w:val="008F48B9"/>
    <w:rsid w:val="00912E7D"/>
    <w:rsid w:val="00913B8E"/>
    <w:rsid w:val="0093281A"/>
    <w:rsid w:val="00952D3E"/>
    <w:rsid w:val="009A403F"/>
    <w:rsid w:val="009B35DC"/>
    <w:rsid w:val="00A21BCD"/>
    <w:rsid w:val="00A25BCC"/>
    <w:rsid w:val="00A402E9"/>
    <w:rsid w:val="00A44F2A"/>
    <w:rsid w:val="00A4766E"/>
    <w:rsid w:val="00A53D9B"/>
    <w:rsid w:val="00A63346"/>
    <w:rsid w:val="00A730E1"/>
    <w:rsid w:val="00AF140E"/>
    <w:rsid w:val="00B11531"/>
    <w:rsid w:val="00B23003"/>
    <w:rsid w:val="00B31F59"/>
    <w:rsid w:val="00B70049"/>
    <w:rsid w:val="00BC3A32"/>
    <w:rsid w:val="00BF5F82"/>
    <w:rsid w:val="00C11C2C"/>
    <w:rsid w:val="00C4148D"/>
    <w:rsid w:val="00C7075D"/>
    <w:rsid w:val="00C83B5F"/>
    <w:rsid w:val="00CD380C"/>
    <w:rsid w:val="00CE1B82"/>
    <w:rsid w:val="00D37E77"/>
    <w:rsid w:val="00D441C0"/>
    <w:rsid w:val="00D83E2E"/>
    <w:rsid w:val="00DA58EF"/>
    <w:rsid w:val="00DC591B"/>
    <w:rsid w:val="00DC7CD1"/>
    <w:rsid w:val="00DD7D26"/>
    <w:rsid w:val="00DF2647"/>
    <w:rsid w:val="00E564B1"/>
    <w:rsid w:val="00E64756"/>
    <w:rsid w:val="00E667DC"/>
    <w:rsid w:val="00E75587"/>
    <w:rsid w:val="00E9095F"/>
    <w:rsid w:val="00F143BF"/>
    <w:rsid w:val="00F23A96"/>
    <w:rsid w:val="00F414CC"/>
    <w:rsid w:val="00F612FB"/>
    <w:rsid w:val="00FA59AC"/>
    <w:rsid w:val="00FC3814"/>
    <w:rsid w:val="00FC3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E0B45"/>
  <w15:chartTrackingRefBased/>
  <w15:docId w15:val="{BEE5959E-95A7-417D-84B4-7C579A83E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2F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F7C"/>
  </w:style>
  <w:style w:type="paragraph" w:styleId="Footer">
    <w:name w:val="footer"/>
    <w:basedOn w:val="Normal"/>
    <w:link w:val="FooterChar"/>
    <w:uiPriority w:val="99"/>
    <w:unhideWhenUsed/>
    <w:rsid w:val="00692F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F7C"/>
  </w:style>
  <w:style w:type="paragraph" w:styleId="ListParagraph">
    <w:name w:val="List Paragraph"/>
    <w:basedOn w:val="Normal"/>
    <w:uiPriority w:val="34"/>
    <w:qFormat/>
    <w:rsid w:val="00A63346"/>
    <w:pPr>
      <w:ind w:left="720"/>
      <w:contextualSpacing/>
    </w:pPr>
    <w:rPr>
      <w:rFonts w:ascii="Calibri" w:eastAsia="Calibri" w:hAnsi="Calibri" w:cs="Times New Roman"/>
      <w:lang w:val="en-GB"/>
    </w:rPr>
  </w:style>
  <w:style w:type="table" w:styleId="TableGrid">
    <w:name w:val="Table Grid"/>
    <w:basedOn w:val="TableNormal"/>
    <w:uiPriority w:val="59"/>
    <w:rsid w:val="002E2A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BodyText"/>
    <w:link w:val="TitleChar"/>
    <w:uiPriority w:val="24"/>
    <w:rsid w:val="00371761"/>
    <w:pPr>
      <w:spacing w:before="240" w:after="40" w:line="240" w:lineRule="auto"/>
      <w:contextualSpacing/>
    </w:pPr>
    <w:rPr>
      <w:rFonts w:ascii="Cambria" w:eastAsiaTheme="majorEastAsia" w:hAnsi="Cambria" w:cstheme="majorBidi"/>
      <w:b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24"/>
    <w:rsid w:val="00371761"/>
    <w:rPr>
      <w:rFonts w:ascii="Cambria" w:eastAsiaTheme="majorEastAsia" w:hAnsi="Cambria" w:cstheme="majorBidi"/>
      <w:b/>
      <w:kern w:val="28"/>
      <w:sz w:val="32"/>
      <w:szCs w:val="52"/>
    </w:rPr>
  </w:style>
  <w:style w:type="paragraph" w:styleId="BodyText">
    <w:name w:val="Body Text"/>
    <w:basedOn w:val="Normal"/>
    <w:link w:val="BodyTextChar"/>
    <w:uiPriority w:val="99"/>
    <w:semiHidden/>
    <w:unhideWhenUsed/>
    <w:rsid w:val="003717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71761"/>
  </w:style>
  <w:style w:type="paragraph" w:customStyle="1" w:styleId="BodyCopyItalicSmall">
    <w:name w:val="Body Copy Italic Small"/>
    <w:basedOn w:val="Normal"/>
    <w:rsid w:val="00371761"/>
    <w:pPr>
      <w:spacing w:after="120" w:line="240" w:lineRule="auto"/>
      <w:outlineLvl w:val="2"/>
    </w:pPr>
    <w:rPr>
      <w:rFonts w:asciiTheme="majorHAnsi" w:hAnsiTheme="majorHAnsi"/>
      <w:i/>
      <w:sz w:val="20"/>
      <w:szCs w:val="20"/>
    </w:rPr>
  </w:style>
  <w:style w:type="character" w:customStyle="1" w:styleId="Style1">
    <w:name w:val="Style1"/>
    <w:basedOn w:val="DefaultParagraphFont"/>
    <w:uiPriority w:val="1"/>
    <w:rsid w:val="00371761"/>
    <w:rPr>
      <w:rFonts w:ascii="Cambria" w:eastAsiaTheme="minorEastAsia" w:hAnsi="Cambria"/>
      <w:color w:val="595959" w:themeColor="text1" w:themeTint="A6"/>
      <w:sz w:val="22"/>
    </w:rPr>
  </w:style>
  <w:style w:type="paragraph" w:customStyle="1" w:styleId="TableText">
    <w:name w:val="Table Text"/>
    <w:basedOn w:val="Normal"/>
    <w:rsid w:val="00371761"/>
    <w:pPr>
      <w:spacing w:before="120" w:after="120" w:line="240" w:lineRule="auto"/>
    </w:pPr>
    <w:rPr>
      <w:rFonts w:asciiTheme="majorHAnsi" w:hAnsiTheme="majorHAnsi"/>
      <w:sz w:val="24"/>
      <w:szCs w:val="24"/>
    </w:rPr>
  </w:style>
  <w:style w:type="paragraph" w:customStyle="1" w:styleId="BulletListItalics">
    <w:name w:val="Bullet List Italics"/>
    <w:rsid w:val="00371761"/>
    <w:pPr>
      <w:numPr>
        <w:numId w:val="17"/>
      </w:numPr>
      <w:spacing w:after="80" w:line="240" w:lineRule="auto"/>
      <w:ind w:left="255" w:hanging="255"/>
    </w:pPr>
    <w:rPr>
      <w:rFonts w:asciiTheme="majorHAnsi" w:eastAsiaTheme="minorEastAsia" w:hAnsiTheme="majorHAnsi"/>
      <w:i/>
      <w:sz w:val="20"/>
      <w:szCs w:val="20"/>
    </w:rPr>
  </w:style>
  <w:style w:type="character" w:customStyle="1" w:styleId="Characteruserinput">
    <w:name w:val="Character (user input)"/>
    <w:basedOn w:val="DefaultParagraphFont"/>
    <w:uiPriority w:val="1"/>
    <w:qFormat/>
    <w:rsid w:val="00371761"/>
    <w:rPr>
      <w:color w:val="000000" w:themeColor="text1"/>
    </w:rPr>
  </w:style>
  <w:style w:type="table" w:customStyle="1" w:styleId="CustomTablecheckbox">
    <w:name w:val="Custom Table (check box)"/>
    <w:basedOn w:val="TableNormal"/>
    <w:uiPriority w:val="99"/>
    <w:rsid w:val="00371761"/>
    <w:pPr>
      <w:spacing w:after="0" w:line="240" w:lineRule="auto"/>
    </w:pPr>
    <w:rPr>
      <w:sz w:val="20"/>
      <w:szCs w:val="20"/>
      <w:lang w:val="en-US"/>
    </w:rPr>
    <w:tblPr>
      <w:tblCellSpacing w:w="54" w:type="dxa"/>
      <w:tblInd w:w="0" w:type="dxa"/>
      <w:tblCellMar>
        <w:top w:w="0" w:type="dxa"/>
        <w:left w:w="0" w:type="dxa"/>
        <w:bottom w:w="0" w:type="dxa"/>
        <w:right w:w="0" w:type="dxa"/>
      </w:tblCellMar>
    </w:tblPr>
    <w:trPr>
      <w:tblCellSpacing w:w="54" w:type="dxa"/>
    </w:trPr>
    <w:tcPr>
      <w:tcMar>
        <w:top w:w="0" w:type="dxa"/>
        <w:bottom w:w="0" w:type="dxa"/>
      </w:tcMar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15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F30E27D5F6274CAFDB4A89AFDBCF71" ma:contentTypeVersion="10" ma:contentTypeDescription="Create a new document." ma:contentTypeScope="" ma:versionID="11044488aad94779c18f6e00000a527b">
  <xsd:schema xmlns:xsd="http://www.w3.org/2001/XMLSchema" xmlns:xs="http://www.w3.org/2001/XMLSchema" xmlns:p="http://schemas.microsoft.com/office/2006/metadata/properties" xmlns:ns3="4d19be8f-9f4f-4dc7-91b6-501785d7dfdb" targetNamespace="http://schemas.microsoft.com/office/2006/metadata/properties" ma:root="true" ma:fieldsID="55805c16054269ef6fdaa8783a5fdc42" ns3:_="">
    <xsd:import namespace="4d19be8f-9f4f-4dc7-91b6-501785d7df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19be8f-9f4f-4dc7-91b6-501785d7df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B60074-C07F-4D30-BE33-57CF083151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9B5672-EA1C-467A-9286-66130C5C3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19be8f-9f4f-4dc7-91b6-501785d7d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01B141-5927-47B9-B423-7188AA7834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2</Words>
  <Characters>1040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Cobby</dc:creator>
  <cp:keywords/>
  <dc:description/>
  <cp:lastModifiedBy>Microsoft Office User</cp:lastModifiedBy>
  <cp:revision>4</cp:revision>
  <dcterms:created xsi:type="dcterms:W3CDTF">2020-11-09T03:20:00Z</dcterms:created>
  <dcterms:modified xsi:type="dcterms:W3CDTF">2020-11-09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F30E27D5F6274CAFDB4A89AFDBCF71</vt:lpwstr>
  </property>
</Properties>
</file>